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7B986" w14:textId="77777777" w:rsidR="00F41CDE" w:rsidRPr="00D52BE5" w:rsidRDefault="00836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32"/>
          <w:szCs w:val="32"/>
          <w:lang w:eastAsia="en-US" w:bidi="en-US"/>
        </w:rPr>
      </w:pPr>
      <w:bookmarkStart w:id="0" w:name="_GoBack"/>
      <w:bookmarkEnd w:id="0"/>
      <w:r w:rsidRPr="00D52BE5">
        <w:rPr>
          <w:rFonts w:eastAsia="Arial"/>
          <w:b/>
          <w:noProof/>
          <w:sz w:val="32"/>
          <w:szCs w:val="32"/>
          <w:lang w:eastAsia="en-US" w:bidi="en-US"/>
        </w:rPr>
        <w:t>MINUTES OF SPECIAL MEETING OF DIRECTORS</w:t>
      </w:r>
    </w:p>
    <w:p w14:paraId="0747B987" w14:textId="77777777" w:rsidR="00F41CDE" w:rsidRPr="00D52BE5"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0747B988" w14:textId="77777777" w:rsidR="00F41CDE" w:rsidRPr="00D52BE5" w:rsidRDefault="00836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noProof/>
          <w:sz w:val="28"/>
          <w:szCs w:val="28"/>
          <w:lang w:eastAsia="en-US" w:bidi="en-US"/>
        </w:rPr>
      </w:pPr>
      <w:r w:rsidRPr="00D52BE5">
        <w:rPr>
          <w:rFonts w:eastAsia="Arial"/>
          <w:b/>
          <w:noProof/>
          <w:sz w:val="28"/>
          <w:szCs w:val="28"/>
          <w:lang w:eastAsia="en-US" w:bidi="en-US"/>
        </w:rPr>
        <w:t>[YOUR COMPANY NAME]</w:t>
      </w:r>
    </w:p>
    <w:p w14:paraId="0747B989" w14:textId="77777777" w:rsidR="00F41CDE" w:rsidRPr="00D52BE5"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noProof/>
          <w:lang w:eastAsia="en-US" w:bidi="en-US"/>
        </w:rPr>
      </w:pPr>
    </w:p>
    <w:p w14:paraId="0747B98B" w14:textId="4571A2AA" w:rsidR="00F41CDE" w:rsidRPr="00D52BE5"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eastAsia="en-US" w:bidi="en-US"/>
        </w:rPr>
      </w:pPr>
    </w:p>
    <w:p w14:paraId="337A3E9B" w14:textId="77777777" w:rsidR="00112551" w:rsidRPr="00D52BE5" w:rsidRDefault="00112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b/>
          <w:noProof/>
          <w:lang w:eastAsia="en-US" w:bidi="en-US"/>
        </w:rPr>
      </w:pPr>
    </w:p>
    <w:p w14:paraId="0747B98C" w14:textId="46C4622D" w:rsidR="00F41CDE" w:rsidRPr="00775283" w:rsidRDefault="00836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r w:rsidRPr="00D52BE5">
        <w:rPr>
          <w:rFonts w:eastAsia="Arial"/>
          <w:noProof/>
          <w:lang w:eastAsia="en-US" w:bidi="en-US"/>
        </w:rPr>
        <w:t xml:space="preserve">A special meeting of the directors of [YOUR COMPANY NAME] </w:t>
      </w:r>
      <w:r w:rsidR="00A8096A">
        <w:rPr>
          <w:rFonts w:eastAsia="Arial"/>
          <w:noProof/>
          <w:lang w:eastAsia="en-US" w:bidi="en-US"/>
        </w:rPr>
        <w:t>took place</w:t>
      </w:r>
      <w:r w:rsidRPr="00D52BE5">
        <w:rPr>
          <w:rFonts w:eastAsia="Arial"/>
          <w:noProof/>
          <w:lang w:eastAsia="en-US" w:bidi="en-US"/>
        </w:rPr>
        <w:t xml:space="preserve"> on [DATE], at [TIME]</w:t>
      </w:r>
      <w:r w:rsidR="00A8096A">
        <w:rPr>
          <w:rFonts w:eastAsia="Arial"/>
          <w:noProof/>
          <w:lang w:eastAsia="en-US" w:bidi="en-US"/>
        </w:rPr>
        <w:t>, at [PLACE]</w:t>
      </w:r>
      <w:r w:rsidRPr="00D52BE5">
        <w:rPr>
          <w:rFonts w:eastAsia="Arial"/>
          <w:noProof/>
          <w:lang w:eastAsia="en-US" w:bidi="en-US"/>
        </w:rPr>
        <w:t xml:space="preserve"> in accordance with the bylaws [OR PURSUANT TO</w:t>
      </w:r>
      <w:r w:rsidRPr="00C77D40">
        <w:rPr>
          <w:rFonts w:eastAsia="Arial"/>
          <w:noProof/>
          <w:lang w:eastAsia="en-US" w:bidi="en-US"/>
        </w:rPr>
        <w:t xml:space="preserve"> </w:t>
      </w:r>
      <w:r w:rsidR="00C77D40" w:rsidRPr="00C77D40">
        <w:rPr>
          <w:rFonts w:eastAsia="Arial"/>
          <w:noProof/>
          <w:lang w:eastAsia="en-US" w:bidi="en-US"/>
        </w:rPr>
        <w:t xml:space="preserve">A </w:t>
      </w:r>
      <w:r w:rsidRPr="00C77D40">
        <w:rPr>
          <w:rFonts w:eastAsia="Arial"/>
          <w:noProof/>
          <w:lang w:eastAsia="en-US" w:bidi="en-US"/>
        </w:rPr>
        <w:t xml:space="preserve">CALL BY THE PRESIDENT OR PURSUANT TO </w:t>
      </w:r>
      <w:r w:rsidR="00C77D40" w:rsidRPr="00C77D40">
        <w:rPr>
          <w:rFonts w:eastAsia="Arial"/>
          <w:noProof/>
          <w:lang w:eastAsia="en-US" w:bidi="en-US"/>
        </w:rPr>
        <w:t xml:space="preserve">A </w:t>
      </w:r>
      <w:r w:rsidRPr="00C77D40">
        <w:rPr>
          <w:rFonts w:eastAsia="Arial"/>
          <w:noProof/>
          <w:lang w:eastAsia="en-US" w:bidi="en-US"/>
        </w:rPr>
        <w:t>WRITTEN WAIVER OF NOTICE SIGNED BY ALL OF THE DIRECTORS, OR THE LIKE</w:t>
      </w:r>
      <w:r w:rsidRPr="00775283">
        <w:rPr>
          <w:rFonts w:eastAsia="Arial"/>
          <w:lang w:eastAsia="en-US" w:bidi="en-US"/>
        </w:rPr>
        <w:t>].</w:t>
      </w:r>
    </w:p>
    <w:p w14:paraId="0747B98D"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747B98E"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747B98F" w14:textId="77777777" w:rsidR="00F41CDE" w:rsidRPr="00775283" w:rsidRDefault="00836E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eastAsia="en-US" w:bidi="en-US"/>
        </w:rPr>
      </w:pPr>
      <w:r w:rsidRPr="00775283">
        <w:rPr>
          <w:rFonts w:eastAsia="Arial"/>
          <w:lang w:eastAsia="en-US" w:bidi="en-US"/>
        </w:rPr>
        <w:t>The following directors were present:</w:t>
      </w:r>
    </w:p>
    <w:p w14:paraId="0747B990"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747B991" w14:textId="77777777" w:rsidR="00F41CDE" w:rsidRPr="00775283" w:rsidRDefault="00836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jc w:val="both"/>
        <w:rPr>
          <w:rFonts w:eastAsia="Arial"/>
          <w:lang w:eastAsia="en-US" w:bidi="en-US"/>
        </w:rPr>
      </w:pPr>
      <w:r w:rsidRPr="00775283">
        <w:rPr>
          <w:rFonts w:eastAsia="Arial"/>
          <w:lang w:eastAsia="en-US" w:bidi="en-US"/>
        </w:rPr>
        <w:t>[LIST OF NAMES]</w:t>
      </w:r>
    </w:p>
    <w:p w14:paraId="0747B992"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747B993" w14:textId="73C09AE5" w:rsidR="00F41CDE"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3F03342F" w14:textId="77777777" w:rsidR="00112551" w:rsidRPr="00775283" w:rsidRDefault="0011255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747B994" w14:textId="77777777" w:rsidR="00F41CDE" w:rsidRPr="00775283" w:rsidRDefault="00836E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lang w:eastAsia="en-US" w:bidi="en-US"/>
        </w:rPr>
      </w:pPr>
      <w:r w:rsidRPr="00D52BE5">
        <w:rPr>
          <w:rFonts w:eastAsia="Arial"/>
          <w:noProof/>
          <w:lang w:eastAsia="en-US" w:bidi="en-US"/>
        </w:rPr>
        <w:t>The meeting was presided over by [CHAIRMAN NAME] and the Secretary, [SECRETARY NAME], was present and kept the minutes.</w:t>
      </w:r>
    </w:p>
    <w:p w14:paraId="0747B995"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747B996"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p>
    <w:p w14:paraId="0747B997" w14:textId="2D85FC27" w:rsidR="00F41CDE" w:rsidRPr="00D52BE5" w:rsidRDefault="00836E5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eastAsia="Arial"/>
          <w:noProof/>
          <w:lang w:eastAsia="en-US" w:bidi="en-US"/>
        </w:rPr>
      </w:pPr>
      <w:r w:rsidRPr="00775283">
        <w:rPr>
          <w:rFonts w:eastAsia="Arial"/>
          <w:lang w:eastAsia="en-US" w:bidi="en-US"/>
        </w:rPr>
        <w:t xml:space="preserve">An agreement and </w:t>
      </w:r>
      <w:r w:rsidR="00B92F07">
        <w:rPr>
          <w:rFonts w:eastAsia="Arial"/>
          <w:lang w:eastAsia="en-US" w:bidi="en-US"/>
        </w:rPr>
        <w:t xml:space="preserve">a </w:t>
      </w:r>
      <w:r w:rsidRPr="00D52BE5">
        <w:rPr>
          <w:rFonts w:eastAsia="Arial"/>
          <w:noProof/>
          <w:lang w:eastAsia="en-US" w:bidi="en-US"/>
        </w:rPr>
        <w:t>written waiver of notice signed by all of the directors was read, the original copy of which is inserted and reads as follows:</w:t>
      </w:r>
    </w:p>
    <w:p w14:paraId="0747B998" w14:textId="77777777" w:rsidR="00F41CDE" w:rsidRPr="00D52BE5"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0747B999" w14:textId="1B4C081C" w:rsidR="00F41CDE" w:rsidRPr="00D52BE5" w:rsidRDefault="00836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720"/>
        <w:jc w:val="both"/>
        <w:rPr>
          <w:rFonts w:eastAsia="Arial"/>
          <w:noProof/>
          <w:lang w:eastAsia="en-US" w:bidi="en-US"/>
        </w:rPr>
      </w:pPr>
      <w:r w:rsidRPr="00D52BE5">
        <w:rPr>
          <w:rFonts w:eastAsia="Arial"/>
          <w:noProof/>
          <w:lang w:eastAsia="en-US" w:bidi="en-US"/>
        </w:rPr>
        <w:t>We, the undersigned, being all of the directors of</w:t>
      </w:r>
      <w:r w:rsidRPr="00775283">
        <w:rPr>
          <w:rFonts w:eastAsia="Arial"/>
          <w:lang w:eastAsia="en-US" w:bidi="en-US"/>
        </w:rPr>
        <w:t xml:space="preserve"> [YOUR COMPANY NAME], a co</w:t>
      </w:r>
      <w:r w:rsidR="001208B5">
        <w:rPr>
          <w:rFonts w:eastAsia="Arial"/>
          <w:lang w:eastAsia="en-US" w:bidi="en-US"/>
        </w:rPr>
        <w:t>mpany</w:t>
      </w:r>
      <w:r w:rsidRPr="00775283">
        <w:rPr>
          <w:rFonts w:eastAsia="Arial"/>
          <w:lang w:eastAsia="en-US" w:bidi="en-US"/>
        </w:rPr>
        <w:t xml:space="preserve"> organi</w:t>
      </w:r>
      <w:r w:rsidR="001208B5">
        <w:rPr>
          <w:rFonts w:eastAsia="Arial"/>
          <w:lang w:eastAsia="en-US" w:bidi="en-US"/>
        </w:rPr>
        <w:t>s</w:t>
      </w:r>
      <w:r w:rsidRPr="00775283">
        <w:rPr>
          <w:rFonts w:eastAsia="Arial"/>
          <w:lang w:eastAsia="en-US" w:bidi="en-US"/>
        </w:rPr>
        <w:t>ed under the laws of the [</w:t>
      </w:r>
      <w:r w:rsidR="001208B5" w:rsidRPr="00775283">
        <w:rPr>
          <w:rFonts w:eastAsia="Arial"/>
          <w:lang w:eastAsia="en-US" w:bidi="en-US"/>
        </w:rPr>
        <w:t>STATE/PROVINCE</w:t>
      </w:r>
      <w:r w:rsidRPr="00775283">
        <w:rPr>
          <w:rFonts w:eastAsia="Arial"/>
          <w:lang w:eastAsia="en-US" w:bidi="en-US"/>
        </w:rPr>
        <w:t>] of [</w:t>
      </w:r>
      <w:r w:rsidR="001208B5">
        <w:rPr>
          <w:rFonts w:eastAsia="Arial"/>
          <w:lang w:eastAsia="en-US" w:bidi="en-US"/>
        </w:rPr>
        <w:t>COUNTRY</w:t>
      </w:r>
      <w:r w:rsidRPr="00775283">
        <w:rPr>
          <w:rFonts w:eastAsia="Arial"/>
          <w:lang w:eastAsia="en-US" w:bidi="en-US"/>
        </w:rPr>
        <w:t xml:space="preserve">], </w:t>
      </w:r>
      <w:r w:rsidRPr="00D52BE5">
        <w:rPr>
          <w:rFonts w:eastAsia="Arial"/>
          <w:noProof/>
          <w:lang w:eastAsia="en-US" w:bidi="en-US"/>
        </w:rPr>
        <w:t>consent and agree that a meeting of the board of directors be held at [ADDRESS] on [DATE], at [TIME], to [PURPOSE], and for the transaction of any other business which may be legally done at the meeting of the board of directors.</w:t>
      </w:r>
    </w:p>
    <w:p w14:paraId="0747B99A" w14:textId="77777777" w:rsidR="00F41CDE" w:rsidRPr="00D52BE5"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Arial"/>
          <w:noProof/>
          <w:lang w:eastAsia="en-US" w:bidi="en-US"/>
        </w:rPr>
      </w:pPr>
    </w:p>
    <w:p w14:paraId="0747B99B" w14:textId="77777777" w:rsidR="00F41CDE" w:rsidRPr="00775283" w:rsidRDefault="00836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D52BE5">
        <w:rPr>
          <w:rFonts w:eastAsia="Arial"/>
          <w:noProof/>
          <w:lang w:eastAsia="en-US" w:bidi="en-US"/>
        </w:rPr>
        <w:t>The meeting was called to order by the president.</w:t>
      </w:r>
    </w:p>
    <w:p w14:paraId="0747B99C"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47B99D"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747B99E" w14:textId="77777777" w:rsidR="00F41CDE" w:rsidRPr="00775283" w:rsidRDefault="00836E53">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u w:val="single"/>
          <w:lang w:eastAsia="en-US" w:bidi="en-US"/>
        </w:rPr>
      </w:pPr>
      <w:r w:rsidRPr="00D52BE5">
        <w:rPr>
          <w:rFonts w:ascii="Times New Roman" w:eastAsia="Arial" w:hAnsi="Times New Roman" w:cs="Times New Roman"/>
          <w:b/>
          <w:noProof/>
          <w:sz w:val="24"/>
          <w:szCs w:val="24"/>
          <w:u w:val="single"/>
          <w:lang w:eastAsia="en-US" w:bidi="en-US"/>
        </w:rPr>
        <w:t>On motions duly made and seconded, it was voted that:</w:t>
      </w:r>
    </w:p>
    <w:p w14:paraId="0747B99F" w14:textId="77777777" w:rsidR="00F41CDE" w:rsidRPr="00775283"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747B9A0" w14:textId="5B0914AD" w:rsidR="00F41CDE" w:rsidRPr="00775283" w:rsidRDefault="00836E53" w:rsidP="0099715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52BE5">
        <w:rPr>
          <w:rFonts w:ascii="Times New Roman" w:eastAsia="Arial" w:hAnsi="Times New Roman" w:cs="Times New Roman"/>
          <w:noProof/>
          <w:sz w:val="24"/>
          <w:szCs w:val="24"/>
          <w:lang w:eastAsia="en-US" w:bidi="en-US"/>
        </w:rPr>
        <w:t>The minutes of the last meeting of directors be taken as read.</w:t>
      </w:r>
    </w:p>
    <w:p w14:paraId="0747B9A1" w14:textId="77777777" w:rsidR="00F41CDE" w:rsidRPr="00775283"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0747B9A2" w14:textId="00715476" w:rsidR="00F41CDE" w:rsidRPr="00D52BE5" w:rsidRDefault="00836E53" w:rsidP="00997152">
      <w:pPr>
        <w:pStyle w:val="HTMLPreformatted"/>
        <w:numPr>
          <w:ilvl w:val="1"/>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775283">
        <w:rPr>
          <w:rFonts w:ascii="Times New Roman" w:eastAsia="Arial" w:hAnsi="Times New Roman" w:cs="Times New Roman"/>
          <w:sz w:val="24"/>
          <w:szCs w:val="24"/>
          <w:lang w:eastAsia="en-US" w:bidi="en-US"/>
        </w:rPr>
        <w:t>[</w:t>
      </w:r>
      <w:r w:rsidRPr="00D52BE5">
        <w:rPr>
          <w:rFonts w:ascii="Times New Roman" w:eastAsia="Arial" w:hAnsi="Times New Roman" w:cs="Times New Roman"/>
          <w:noProof/>
          <w:sz w:val="24"/>
          <w:szCs w:val="24"/>
          <w:lang w:eastAsia="en-US" w:bidi="en-US"/>
        </w:rPr>
        <w:t>INSERT RESOLUTION PER NUMBERED PARAGRAPH].</w:t>
      </w:r>
    </w:p>
    <w:p w14:paraId="0747B9A3" w14:textId="77777777" w:rsidR="00F41CDE" w:rsidRPr="00D52BE5"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47B9A4" w14:textId="77777777" w:rsidR="00F41CDE" w:rsidRPr="00D52BE5" w:rsidRDefault="00836E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Times New Roman" w:eastAsia="Arial" w:hAnsi="Times New Roman" w:cs="Times New Roman"/>
          <w:noProof/>
          <w:sz w:val="24"/>
          <w:szCs w:val="24"/>
          <w:lang w:eastAsia="en-US" w:bidi="en-US"/>
        </w:rPr>
      </w:pPr>
      <w:r w:rsidRPr="00D52BE5">
        <w:rPr>
          <w:rFonts w:ascii="Times New Roman" w:eastAsia="Arial" w:hAnsi="Times New Roman" w:cs="Times New Roman"/>
          <w:noProof/>
          <w:sz w:val="24"/>
          <w:szCs w:val="24"/>
          <w:lang w:eastAsia="en-US" w:bidi="en-US"/>
        </w:rPr>
        <w:t>Dissenting to the motion were [DISSENTING NAMES].</w:t>
      </w:r>
    </w:p>
    <w:p w14:paraId="0747B9A5" w14:textId="004459B1" w:rsidR="00F41CDE" w:rsidRPr="00D52BE5"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47B9A6" w14:textId="6B1EBEBA" w:rsidR="00277D12" w:rsidRPr="00D52BE5" w:rsidRDefault="00277D12">
      <w:pPr>
        <w:spacing w:after="160" w:line="259" w:lineRule="auto"/>
        <w:rPr>
          <w:rFonts w:eastAsia="Arial"/>
          <w:noProof/>
          <w:lang w:eastAsia="en-US" w:bidi="en-US"/>
        </w:rPr>
      </w:pPr>
      <w:r w:rsidRPr="00D52BE5">
        <w:rPr>
          <w:rFonts w:eastAsia="Arial"/>
          <w:noProof/>
          <w:lang w:eastAsia="en-US" w:bidi="en-US"/>
        </w:rPr>
        <w:br w:type="page"/>
      </w:r>
    </w:p>
    <w:p w14:paraId="1587CACD" w14:textId="77777777" w:rsidR="00F41CDE" w:rsidRPr="00D52BE5"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47B9A7" w14:textId="77777777" w:rsidR="00F41CDE" w:rsidRPr="00D52BE5" w:rsidRDefault="00836E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52BE5">
        <w:rPr>
          <w:rFonts w:ascii="Times New Roman" w:eastAsia="Arial" w:hAnsi="Times New Roman" w:cs="Times New Roman"/>
          <w:noProof/>
          <w:sz w:val="24"/>
          <w:szCs w:val="24"/>
          <w:lang w:eastAsia="en-US" w:bidi="en-US"/>
        </w:rPr>
        <w:t>There being no further business to transact at this time, it was voted to adjourn the meeting.</w:t>
      </w:r>
    </w:p>
    <w:p w14:paraId="0747B9A8" w14:textId="77777777" w:rsidR="00F41CDE" w:rsidRPr="00D52BE5"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47B9A9" w14:textId="77777777" w:rsidR="00F41CDE" w:rsidRPr="00D52BE5"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47B9AA" w14:textId="77777777" w:rsidR="00F41CDE" w:rsidRPr="00D52BE5" w:rsidRDefault="00836E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52BE5">
        <w:rPr>
          <w:rFonts w:ascii="Times New Roman" w:eastAsia="Arial" w:hAnsi="Times New Roman" w:cs="Times New Roman"/>
          <w:noProof/>
          <w:sz w:val="24"/>
          <w:szCs w:val="24"/>
          <w:lang w:eastAsia="en-US" w:bidi="en-US"/>
        </w:rPr>
        <w:t>Dated [DATE]</w:t>
      </w:r>
    </w:p>
    <w:p w14:paraId="0747B9AB" w14:textId="77777777" w:rsidR="00F41CDE" w:rsidRPr="00D52BE5"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47B9AC" w14:textId="77777777" w:rsidR="00F41CDE" w:rsidRPr="00D52BE5" w:rsidRDefault="00F41CD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p>
    <w:p w14:paraId="0747B9AD" w14:textId="77777777" w:rsidR="00F41CDE" w:rsidRPr="00D52BE5" w:rsidRDefault="00836E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eastAsia="en-US" w:bidi="en-US"/>
        </w:rPr>
      </w:pPr>
      <w:r w:rsidRPr="00D52BE5">
        <w:rPr>
          <w:rFonts w:ascii="Times New Roman" w:eastAsia="Arial" w:hAnsi="Times New Roman" w:cs="Times New Roman"/>
          <w:noProof/>
          <w:sz w:val="24"/>
          <w:szCs w:val="24"/>
          <w:lang w:eastAsia="en-US" w:bidi="en-US"/>
        </w:rPr>
        <w:t xml:space="preserve"> </w:t>
      </w:r>
    </w:p>
    <w:p w14:paraId="0747B9AE" w14:textId="77777777" w:rsidR="00F41CDE" w:rsidRPr="00D52BE5" w:rsidRDefault="00836E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u w:val="single"/>
          <w:lang w:eastAsia="en-US" w:bidi="en-US"/>
        </w:rPr>
      </w:pP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r w:rsidRPr="00D52BE5">
        <w:rPr>
          <w:rFonts w:ascii="Times New Roman" w:eastAsia="Arial" w:hAnsi="Times New Roman" w:cs="Times New Roman"/>
          <w:noProof/>
          <w:sz w:val="24"/>
          <w:szCs w:val="24"/>
          <w:u w:val="single"/>
          <w:lang w:eastAsia="en-US" w:bidi="en-US"/>
        </w:rPr>
        <w:tab/>
      </w:r>
    </w:p>
    <w:p w14:paraId="0747B9AF" w14:textId="78F5C59D" w:rsidR="00F41CDE" w:rsidRPr="00775283" w:rsidRDefault="00836E5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D52BE5">
        <w:rPr>
          <w:rFonts w:ascii="Times New Roman" w:eastAsia="Arial" w:hAnsi="Times New Roman" w:cs="Times New Roman"/>
          <w:noProof/>
          <w:sz w:val="24"/>
          <w:szCs w:val="24"/>
          <w:lang w:eastAsia="en-US" w:bidi="en-US"/>
        </w:rPr>
        <w:t xml:space="preserve">[SECRETARY NAME], Secretary       </w:t>
      </w:r>
      <w:r w:rsidRPr="00D52BE5">
        <w:rPr>
          <w:rFonts w:ascii="Times New Roman" w:eastAsia="Arial" w:hAnsi="Times New Roman" w:cs="Times New Roman"/>
          <w:noProof/>
          <w:sz w:val="24"/>
          <w:szCs w:val="24"/>
          <w:lang w:eastAsia="en-US" w:bidi="en-US"/>
        </w:rPr>
        <w:tab/>
      </w:r>
      <w:r w:rsidRPr="00D52BE5">
        <w:rPr>
          <w:rFonts w:ascii="Times New Roman" w:eastAsia="Arial" w:hAnsi="Times New Roman" w:cs="Times New Roman"/>
          <w:noProof/>
          <w:sz w:val="24"/>
          <w:szCs w:val="24"/>
          <w:lang w:eastAsia="en-US" w:bidi="en-US"/>
        </w:rPr>
        <w:tab/>
        <w:t>[CHAIRMAN NAME], Chairman</w:t>
      </w:r>
    </w:p>
    <w:p w14:paraId="0747B9B0" w14:textId="77777777" w:rsidR="00F41CDE" w:rsidRPr="00775283" w:rsidRDefault="00836E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775283">
        <w:rPr>
          <w:rFonts w:eastAsia="Arial"/>
          <w:lang w:eastAsia="en-US" w:bidi="en-US"/>
        </w:rPr>
        <w:t xml:space="preserve">  </w:t>
      </w:r>
    </w:p>
    <w:p w14:paraId="0747B9B1" w14:textId="77777777" w:rsidR="00F41CDE" w:rsidRPr="00775283" w:rsidRDefault="00F41C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sectPr w:rsidR="00F41CDE" w:rsidRPr="00775283">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27794" w14:textId="77777777" w:rsidR="00BA4489" w:rsidRDefault="00BA4489">
      <w:r>
        <w:separator/>
      </w:r>
    </w:p>
  </w:endnote>
  <w:endnote w:type="continuationSeparator" w:id="0">
    <w:p w14:paraId="298BE938" w14:textId="77777777" w:rsidR="00BA4489" w:rsidRDefault="00BA4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44418" w14:textId="77777777" w:rsidR="00BA4489" w:rsidRDefault="00BA4489">
      <w:r>
        <w:separator/>
      </w:r>
    </w:p>
  </w:footnote>
  <w:footnote w:type="continuationSeparator" w:id="0">
    <w:p w14:paraId="2259CA34" w14:textId="77777777" w:rsidR="00BA4489" w:rsidRDefault="00BA4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7B9B2" w14:textId="77777777" w:rsidR="00F41CDE" w:rsidRDefault="00F41CDE">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3F06F0"/>
    <w:multiLevelType w:val="singleLevel"/>
    <w:tmpl w:val="CAF6DAE6"/>
    <w:lvl w:ilvl="0">
      <w:start w:val="1"/>
      <w:numFmt w:val="decimal"/>
      <w:lvlText w:val="%1."/>
      <w:lvlJc w:val="left"/>
      <w:pPr>
        <w:tabs>
          <w:tab w:val="num" w:pos="720"/>
        </w:tabs>
        <w:ind w:left="72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65A406D2"/>
    <w:multiLevelType w:val="multilevel"/>
    <w:tmpl w:val="0CD6B078"/>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1"/>
  </w:num>
  <w:num w:numId="2">
    <w:abstractNumId w:val="1"/>
    <w:lvlOverride w:ilvl="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single"/>
          <w:shd w:val="clear" w:color="auto" w:fill="auto"/>
        </w:r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Tc0NTc3MDI1t7RQ0lEKTi0uzszPAykwqQUAj1FuwywAAAA="/>
    <w:docVar w:name="Description" w:val="This template serves to record all the happenings in special Directors meetings recorded as formal minutes of that meeting. There are many other planning and management document templates for you to browse here. https://www.templateguru.co.za/templates/planning-management/"/>
    <w:docVar w:name="Excerpt" w:val="SPECIAL MEETING OF DIRECTORS MINUTES_x000a_[YOUR COMPANY NAME]_x000a_A special meeting of the board of directors of [YOUR COMPANY NAME] was held at [PLACE] on [DATE], at [TIME] in accordance with the bylaws [OR PURSUANT TO A CALL BY THE PRESIDENT OR PURSUANT TO A WRITTEN WAIVER OF NOTICE SIGNED BY_x000a_ALL OF THE DIRECTORS, OR THE LIKE]."/>
    <w:docVar w:name="Source" w:val="www.chicagobarfoundation.org"/>
    <w:docVar w:name="Tags" w:val="minutes of meeting of directors_special, meeting minutes,  business documents, entrepreneurship, entrepreneur , minutes of meeting of directors_special template, minutes of meeting of directors_special  example "/>
  </w:docVars>
  <w:rsids>
    <w:rsidRoot w:val="00F41CDE"/>
    <w:rsid w:val="00112551"/>
    <w:rsid w:val="001208B5"/>
    <w:rsid w:val="001A4512"/>
    <w:rsid w:val="00277D12"/>
    <w:rsid w:val="003F0A71"/>
    <w:rsid w:val="00403325"/>
    <w:rsid w:val="00555843"/>
    <w:rsid w:val="00751B6A"/>
    <w:rsid w:val="00775283"/>
    <w:rsid w:val="00836E53"/>
    <w:rsid w:val="00997152"/>
    <w:rsid w:val="00A52D23"/>
    <w:rsid w:val="00A8096A"/>
    <w:rsid w:val="00B92F07"/>
    <w:rsid w:val="00BA4489"/>
    <w:rsid w:val="00C77D40"/>
    <w:rsid w:val="00D52BE5"/>
    <w:rsid w:val="00E22C96"/>
    <w:rsid w:val="00E646FF"/>
    <w:rsid w:val="00E72953"/>
    <w:rsid w:val="00E96856"/>
    <w:rsid w:val="00F41CDE"/>
    <w:rsid w:val="00F64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7B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50</Words>
  <Characters>1208</Characters>
  <Application>Microsoft Office Word</Application>
  <DocSecurity>0</DocSecurity>
  <Lines>54</Lines>
  <Paragraphs>16</Paragraphs>
  <ScaleCrop>false</ScaleCrop>
  <HeadingPairs>
    <vt:vector size="2" baseType="variant">
      <vt:variant>
        <vt:lpstr>Title</vt:lpstr>
      </vt:variant>
      <vt:variant>
        <vt:i4>1</vt:i4>
      </vt:variant>
    </vt:vector>
  </HeadingPairs>
  <TitlesOfParts>
    <vt:vector size="1" baseType="lpstr">
      <vt:lpstr>MINUTES OF SPECIAL MEETING OF DIRECTORS</vt:lpstr>
    </vt:vector>
  </TitlesOfParts>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10:24:00Z</dcterms:created>
  <dcterms:modified xsi:type="dcterms:W3CDTF">2019-10-21T19:16:00Z</dcterms:modified>
  <cp:category/>
</cp:coreProperties>
</file>